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C5DC9" w:rsidRPr="007C5DC9" w:rsidRDefault="007C5DC9" w:rsidP="007C5DC9">
      <w:pPr>
        <w:jc w:val="left"/>
        <w:outlineLvl w:val="0"/>
        <w:rPr>
          <w:sz w:val="24"/>
        </w:rPr>
      </w:pPr>
      <w:r w:rsidRPr="007C5DC9">
        <w:rPr>
          <w:rFonts w:hint="eastAsia"/>
          <w:sz w:val="24"/>
        </w:rPr>
        <w:t>附件</w:t>
      </w:r>
    </w:p>
    <w:p w:rsidR="007C5DC9" w:rsidRPr="007C5DC9" w:rsidRDefault="007C5DC9" w:rsidP="007C5DC9">
      <w:pPr>
        <w:jc w:val="center"/>
        <w:outlineLvl w:val="0"/>
        <w:rPr>
          <w:rFonts w:eastAsia="黑体"/>
          <w:sz w:val="37"/>
          <w:szCs w:val="37"/>
        </w:rPr>
      </w:pPr>
      <w:r w:rsidRPr="007C5DC9">
        <w:rPr>
          <w:rFonts w:eastAsia="黑体" w:hint="eastAsia"/>
          <w:sz w:val="37"/>
          <w:szCs w:val="37"/>
        </w:rPr>
        <w:t>江苏省工程热物理学会第十九届学术会议</w:t>
      </w:r>
    </w:p>
    <w:p w:rsidR="007C5DC9" w:rsidRPr="007C5DC9" w:rsidRDefault="007C5DC9" w:rsidP="007C5DC9">
      <w:pPr>
        <w:jc w:val="center"/>
        <w:outlineLvl w:val="0"/>
        <w:rPr>
          <w:rFonts w:eastAsia="黑体"/>
          <w:b/>
          <w:sz w:val="28"/>
          <w:szCs w:val="22"/>
          <w:u w:val="single"/>
        </w:rPr>
      </w:pPr>
      <w:r w:rsidRPr="007C5DC9">
        <w:rPr>
          <w:rFonts w:eastAsia="黑体"/>
          <w:b/>
          <w:sz w:val="28"/>
          <w:szCs w:val="22"/>
          <w:u w:val="single"/>
        </w:rPr>
        <w:t>参加确认回执</w:t>
      </w:r>
    </w:p>
    <w:p w:rsidR="007C5DC9" w:rsidRPr="007C5DC9" w:rsidRDefault="007C5DC9" w:rsidP="007C5DC9">
      <w:pPr>
        <w:spacing w:line="400" w:lineRule="exact"/>
        <w:ind w:left="827" w:hangingChars="400" w:hanging="827"/>
        <w:rPr>
          <w:b/>
          <w:bCs/>
          <w:sz w:val="21"/>
          <w:szCs w:val="21"/>
        </w:rPr>
      </w:pPr>
      <w:r w:rsidRPr="007C5DC9">
        <w:rPr>
          <w:b/>
          <w:bCs/>
          <w:sz w:val="21"/>
          <w:szCs w:val="21"/>
        </w:rPr>
        <w:t>注：为统计参会人数，</w:t>
      </w:r>
      <w:r w:rsidRPr="007C5DC9">
        <w:rPr>
          <w:rFonts w:hint="eastAsia"/>
          <w:b/>
          <w:bCs/>
          <w:sz w:val="21"/>
          <w:szCs w:val="21"/>
        </w:rPr>
        <w:t>敬</w:t>
      </w:r>
      <w:r w:rsidRPr="007C5DC9">
        <w:rPr>
          <w:b/>
          <w:bCs/>
          <w:sz w:val="21"/>
          <w:szCs w:val="21"/>
        </w:rPr>
        <w:t>请您在</w:t>
      </w:r>
      <w:r w:rsidRPr="007C5DC9">
        <w:rPr>
          <w:b/>
          <w:bCs/>
          <w:color w:val="FF0000"/>
          <w:sz w:val="28"/>
          <w:szCs w:val="28"/>
        </w:rPr>
        <w:t>202</w:t>
      </w:r>
      <w:r w:rsidRPr="007C5DC9">
        <w:rPr>
          <w:rFonts w:hint="eastAsia"/>
          <w:b/>
          <w:bCs/>
          <w:color w:val="FF0000"/>
          <w:sz w:val="28"/>
          <w:szCs w:val="28"/>
        </w:rPr>
        <w:t>5</w:t>
      </w:r>
      <w:r w:rsidRPr="007C5DC9">
        <w:rPr>
          <w:b/>
          <w:bCs/>
          <w:color w:val="FF0000"/>
          <w:sz w:val="28"/>
          <w:szCs w:val="28"/>
        </w:rPr>
        <w:t>年</w:t>
      </w:r>
      <w:r w:rsidRPr="007C5DC9">
        <w:rPr>
          <w:b/>
          <w:bCs/>
          <w:color w:val="FF0000"/>
          <w:sz w:val="28"/>
          <w:szCs w:val="28"/>
        </w:rPr>
        <w:t>11</w:t>
      </w:r>
      <w:r w:rsidRPr="007C5DC9">
        <w:rPr>
          <w:b/>
          <w:bCs/>
          <w:color w:val="FF0000"/>
          <w:sz w:val="28"/>
          <w:szCs w:val="28"/>
        </w:rPr>
        <w:t>月</w:t>
      </w:r>
      <w:r w:rsidRPr="007C5DC9">
        <w:rPr>
          <w:rFonts w:hint="eastAsia"/>
          <w:b/>
          <w:bCs/>
          <w:color w:val="FF0000"/>
          <w:sz w:val="28"/>
          <w:szCs w:val="28"/>
        </w:rPr>
        <w:t>20</w:t>
      </w:r>
      <w:r w:rsidRPr="007C5DC9">
        <w:rPr>
          <w:b/>
          <w:bCs/>
          <w:color w:val="FF0000"/>
          <w:sz w:val="28"/>
          <w:szCs w:val="28"/>
        </w:rPr>
        <w:t>日</w:t>
      </w:r>
      <w:r w:rsidRPr="007C5DC9">
        <w:rPr>
          <w:rFonts w:hint="eastAsia"/>
          <w:b/>
          <w:bCs/>
          <w:color w:val="FF0000"/>
          <w:sz w:val="28"/>
          <w:szCs w:val="28"/>
        </w:rPr>
        <w:t>（</w:t>
      </w:r>
      <w:r w:rsidRPr="007C5DC9">
        <w:rPr>
          <w:b/>
          <w:bCs/>
          <w:color w:val="FF0000"/>
          <w:sz w:val="28"/>
          <w:szCs w:val="28"/>
        </w:rPr>
        <w:t>周</w:t>
      </w:r>
      <w:r w:rsidRPr="007C5DC9">
        <w:rPr>
          <w:rFonts w:hint="eastAsia"/>
          <w:b/>
          <w:bCs/>
          <w:color w:val="FF0000"/>
          <w:sz w:val="28"/>
          <w:szCs w:val="28"/>
        </w:rPr>
        <w:t>四）</w:t>
      </w:r>
      <w:r w:rsidRPr="007C5DC9">
        <w:rPr>
          <w:rFonts w:hint="eastAsia"/>
          <w:b/>
          <w:bCs/>
          <w:color w:val="FF0000"/>
          <w:sz w:val="28"/>
          <w:szCs w:val="28"/>
        </w:rPr>
        <w:t>18:00</w:t>
      </w:r>
      <w:r w:rsidRPr="007C5DC9">
        <w:rPr>
          <w:b/>
          <w:bCs/>
          <w:sz w:val="21"/>
          <w:szCs w:val="21"/>
        </w:rPr>
        <w:t>前电子邮件确认本回执。</w:t>
      </w:r>
    </w:p>
    <w:p w:rsidR="007C5DC9" w:rsidRPr="007C5DC9" w:rsidRDefault="007C5DC9" w:rsidP="007C5DC9">
      <w:pPr>
        <w:spacing w:line="400" w:lineRule="exact"/>
        <w:ind w:left="827" w:hangingChars="400" w:hanging="827"/>
        <w:rPr>
          <w:b/>
          <w:bCs/>
          <w:sz w:val="21"/>
          <w:szCs w:val="21"/>
        </w:rPr>
      </w:pPr>
    </w:p>
    <w:tbl>
      <w:tblPr>
        <w:tblW w:w="952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383"/>
        <w:gridCol w:w="1418"/>
        <w:gridCol w:w="709"/>
        <w:gridCol w:w="709"/>
        <w:gridCol w:w="2439"/>
        <w:gridCol w:w="2870"/>
      </w:tblGrid>
      <w:tr w:rsidR="007C5DC9" w:rsidRPr="007C5DC9">
        <w:trPr>
          <w:cantSplit/>
          <w:trHeight w:val="593"/>
        </w:trPr>
        <w:tc>
          <w:tcPr>
            <w:tcW w:w="1383" w:type="dxa"/>
            <w:vAlign w:val="center"/>
          </w:tcPr>
          <w:p w:rsidR="007C5DC9" w:rsidRPr="007C5DC9" w:rsidRDefault="007C5DC9" w:rsidP="007C5DC9">
            <w:pPr>
              <w:jc w:val="center"/>
              <w:rPr>
                <w:bCs/>
                <w:sz w:val="28"/>
                <w:szCs w:val="28"/>
              </w:rPr>
            </w:pPr>
            <w:r w:rsidRPr="007C5DC9">
              <w:rPr>
                <w:bCs/>
                <w:sz w:val="28"/>
                <w:szCs w:val="28"/>
              </w:rPr>
              <w:t>单位名称</w:t>
            </w:r>
          </w:p>
        </w:tc>
        <w:tc>
          <w:tcPr>
            <w:tcW w:w="8145" w:type="dxa"/>
            <w:gridSpan w:val="5"/>
            <w:vAlign w:val="center"/>
          </w:tcPr>
          <w:p w:rsidR="007C5DC9" w:rsidRPr="007C5DC9" w:rsidRDefault="007C5DC9" w:rsidP="007C5DC9">
            <w:pPr>
              <w:rPr>
                <w:bCs/>
                <w:sz w:val="21"/>
                <w:szCs w:val="21"/>
              </w:rPr>
            </w:pPr>
          </w:p>
        </w:tc>
      </w:tr>
      <w:tr w:rsidR="007C5DC9" w:rsidRPr="007C5DC9">
        <w:trPr>
          <w:cantSplit/>
          <w:trHeight w:val="821"/>
        </w:trPr>
        <w:tc>
          <w:tcPr>
            <w:tcW w:w="1383" w:type="dxa"/>
            <w:vAlign w:val="center"/>
          </w:tcPr>
          <w:p w:rsidR="007C5DC9" w:rsidRPr="007C5DC9" w:rsidRDefault="007C5DC9" w:rsidP="007C5DC9">
            <w:pPr>
              <w:jc w:val="center"/>
              <w:rPr>
                <w:bCs/>
                <w:sz w:val="28"/>
                <w:szCs w:val="28"/>
              </w:rPr>
            </w:pPr>
            <w:r w:rsidRPr="007C5DC9">
              <w:rPr>
                <w:bCs/>
                <w:sz w:val="28"/>
                <w:szCs w:val="28"/>
              </w:rPr>
              <w:t>所在部门</w:t>
            </w:r>
          </w:p>
        </w:tc>
        <w:tc>
          <w:tcPr>
            <w:tcW w:w="8145" w:type="dxa"/>
            <w:gridSpan w:val="5"/>
            <w:vAlign w:val="center"/>
          </w:tcPr>
          <w:p w:rsidR="007C5DC9" w:rsidRPr="007C5DC9" w:rsidRDefault="007C5DC9" w:rsidP="007C5DC9">
            <w:pPr>
              <w:rPr>
                <w:bCs/>
                <w:sz w:val="28"/>
                <w:szCs w:val="28"/>
              </w:rPr>
            </w:pPr>
          </w:p>
        </w:tc>
      </w:tr>
      <w:tr w:rsidR="007C5DC9" w:rsidRPr="007C5DC9">
        <w:trPr>
          <w:cantSplit/>
          <w:trHeight w:val="647"/>
        </w:trPr>
        <w:tc>
          <w:tcPr>
            <w:tcW w:w="1383" w:type="dxa"/>
            <w:vAlign w:val="center"/>
          </w:tcPr>
          <w:p w:rsidR="007C5DC9" w:rsidRPr="007C5DC9" w:rsidRDefault="007C5DC9" w:rsidP="007C5DC9">
            <w:pPr>
              <w:rPr>
                <w:bCs/>
                <w:sz w:val="28"/>
                <w:szCs w:val="28"/>
              </w:rPr>
            </w:pPr>
            <w:r w:rsidRPr="007C5DC9">
              <w:rPr>
                <w:rFonts w:hint="eastAsia"/>
                <w:bCs/>
                <w:sz w:val="28"/>
                <w:szCs w:val="28"/>
              </w:rPr>
              <w:t>姓名</w:t>
            </w:r>
          </w:p>
        </w:tc>
        <w:tc>
          <w:tcPr>
            <w:tcW w:w="1418" w:type="dxa"/>
            <w:vAlign w:val="center"/>
          </w:tcPr>
          <w:p w:rsidR="007C5DC9" w:rsidRPr="007C5DC9" w:rsidRDefault="007C5DC9" w:rsidP="007C5DC9">
            <w:pPr>
              <w:rPr>
                <w:bCs/>
                <w:sz w:val="28"/>
                <w:szCs w:val="28"/>
              </w:rPr>
            </w:pPr>
          </w:p>
        </w:tc>
        <w:tc>
          <w:tcPr>
            <w:tcW w:w="709" w:type="dxa"/>
            <w:vAlign w:val="center"/>
          </w:tcPr>
          <w:p w:rsidR="007C5DC9" w:rsidRPr="007C5DC9" w:rsidRDefault="007C5DC9" w:rsidP="007C5DC9">
            <w:pPr>
              <w:rPr>
                <w:bCs/>
                <w:sz w:val="28"/>
                <w:szCs w:val="28"/>
              </w:rPr>
            </w:pPr>
            <w:r w:rsidRPr="007C5DC9">
              <w:rPr>
                <w:bCs/>
                <w:sz w:val="28"/>
                <w:szCs w:val="28"/>
              </w:rPr>
              <w:t>男</w:t>
            </w:r>
            <w:r w:rsidRPr="007C5DC9">
              <w:rPr>
                <w:bCs/>
                <w:sz w:val="28"/>
                <w:szCs w:val="28"/>
              </w:rPr>
              <w:t>□</w:t>
            </w:r>
          </w:p>
        </w:tc>
        <w:tc>
          <w:tcPr>
            <w:tcW w:w="709" w:type="dxa"/>
            <w:vAlign w:val="center"/>
          </w:tcPr>
          <w:p w:rsidR="007C5DC9" w:rsidRPr="007C5DC9" w:rsidRDefault="007C5DC9" w:rsidP="007C5DC9">
            <w:pPr>
              <w:rPr>
                <w:bCs/>
                <w:sz w:val="28"/>
                <w:szCs w:val="28"/>
              </w:rPr>
            </w:pPr>
            <w:r w:rsidRPr="007C5DC9">
              <w:rPr>
                <w:bCs/>
                <w:sz w:val="28"/>
                <w:szCs w:val="28"/>
              </w:rPr>
              <w:t>女</w:t>
            </w:r>
            <w:r w:rsidRPr="007C5DC9">
              <w:rPr>
                <w:bCs/>
                <w:sz w:val="28"/>
                <w:szCs w:val="28"/>
              </w:rPr>
              <w:t>□</w:t>
            </w:r>
          </w:p>
        </w:tc>
        <w:tc>
          <w:tcPr>
            <w:tcW w:w="2439" w:type="dxa"/>
            <w:vAlign w:val="center"/>
          </w:tcPr>
          <w:p w:rsidR="007C5DC9" w:rsidRPr="007C5DC9" w:rsidRDefault="007C5DC9" w:rsidP="007C5DC9">
            <w:pPr>
              <w:jc w:val="left"/>
              <w:rPr>
                <w:bCs/>
                <w:sz w:val="28"/>
                <w:szCs w:val="28"/>
              </w:rPr>
            </w:pPr>
            <w:r w:rsidRPr="007C5DC9">
              <w:rPr>
                <w:bCs/>
                <w:sz w:val="28"/>
                <w:szCs w:val="28"/>
              </w:rPr>
              <w:t>手机：</w:t>
            </w:r>
          </w:p>
        </w:tc>
        <w:tc>
          <w:tcPr>
            <w:tcW w:w="2870" w:type="dxa"/>
            <w:vAlign w:val="center"/>
          </w:tcPr>
          <w:p w:rsidR="007C5DC9" w:rsidRPr="007C5DC9" w:rsidRDefault="007C5DC9" w:rsidP="007C5DC9">
            <w:pPr>
              <w:rPr>
                <w:bCs/>
                <w:sz w:val="28"/>
                <w:szCs w:val="28"/>
              </w:rPr>
            </w:pPr>
            <w:r w:rsidRPr="007C5DC9">
              <w:rPr>
                <w:bCs/>
                <w:sz w:val="28"/>
                <w:szCs w:val="28"/>
              </w:rPr>
              <w:t>Email:</w:t>
            </w:r>
          </w:p>
        </w:tc>
      </w:tr>
      <w:tr w:rsidR="007C5DC9" w:rsidRPr="007C5DC9">
        <w:trPr>
          <w:cantSplit/>
          <w:trHeight w:val="1736"/>
        </w:trPr>
        <w:tc>
          <w:tcPr>
            <w:tcW w:w="9528" w:type="dxa"/>
            <w:gridSpan w:val="6"/>
            <w:tcBorders>
              <w:bottom w:val="nil"/>
            </w:tcBorders>
            <w:vAlign w:val="center"/>
          </w:tcPr>
          <w:p w:rsidR="007C5DC9" w:rsidRPr="007C5DC9" w:rsidRDefault="007C5DC9" w:rsidP="007C5DC9">
            <w:pPr>
              <w:rPr>
                <w:bCs/>
                <w:sz w:val="28"/>
                <w:szCs w:val="28"/>
              </w:rPr>
            </w:pPr>
            <w:r w:rsidRPr="007C5DC9">
              <w:rPr>
                <w:b/>
                <w:bCs/>
                <w:sz w:val="28"/>
                <w:szCs w:val="28"/>
              </w:rPr>
              <w:t>是否需要代订酒店</w:t>
            </w:r>
            <w:r w:rsidRPr="007C5DC9">
              <w:rPr>
                <w:rFonts w:hint="eastAsia"/>
                <w:bCs/>
                <w:sz w:val="28"/>
                <w:szCs w:val="28"/>
              </w:rPr>
              <w:t>：</w:t>
            </w:r>
            <w:r w:rsidRPr="007C5DC9">
              <w:rPr>
                <w:rFonts w:hint="eastAsia"/>
                <w:bCs/>
                <w:sz w:val="28"/>
                <w:szCs w:val="28"/>
              </w:rPr>
              <w:t xml:space="preserve"> </w:t>
            </w:r>
            <w:r w:rsidRPr="007C5DC9">
              <w:rPr>
                <w:rFonts w:hint="eastAsia"/>
                <w:bCs/>
                <w:sz w:val="28"/>
                <w:szCs w:val="28"/>
              </w:rPr>
              <w:t>常熟日航</w:t>
            </w:r>
            <w:r w:rsidRPr="007C5DC9">
              <w:rPr>
                <w:bCs/>
                <w:sz w:val="28"/>
                <w:szCs w:val="28"/>
              </w:rPr>
              <w:t>酒店</w:t>
            </w:r>
          </w:p>
          <w:p w:rsidR="007C5DC9" w:rsidRDefault="007C5DC9" w:rsidP="007C5DC9">
            <w:pPr>
              <w:ind w:firstLineChars="950" w:firstLine="2621"/>
              <w:rPr>
                <w:bCs/>
                <w:sz w:val="28"/>
                <w:szCs w:val="28"/>
              </w:rPr>
            </w:pPr>
            <w:r w:rsidRPr="007C5DC9">
              <w:rPr>
                <w:bCs/>
                <w:sz w:val="28"/>
                <w:szCs w:val="28"/>
              </w:rPr>
              <w:t xml:space="preserve">□ </w:t>
            </w:r>
            <w:r w:rsidRPr="007C5DC9">
              <w:rPr>
                <w:rFonts w:hint="eastAsia"/>
                <w:bCs/>
                <w:sz w:val="28"/>
                <w:szCs w:val="28"/>
              </w:rPr>
              <w:t>豪华双床房</w:t>
            </w:r>
            <w:r w:rsidRPr="007C5DC9">
              <w:rPr>
                <w:rFonts w:hint="eastAsia"/>
                <w:bCs/>
                <w:sz w:val="28"/>
                <w:szCs w:val="28"/>
              </w:rPr>
              <w:t xml:space="preserve">  38</w:t>
            </w:r>
            <w:r w:rsidRPr="007C5DC9">
              <w:rPr>
                <w:bCs/>
                <w:sz w:val="28"/>
                <w:szCs w:val="28"/>
              </w:rPr>
              <w:t>0</w:t>
            </w:r>
            <w:r w:rsidRPr="007C5DC9">
              <w:rPr>
                <w:rFonts w:hint="eastAsia"/>
                <w:bCs/>
                <w:sz w:val="28"/>
                <w:szCs w:val="28"/>
              </w:rPr>
              <w:t>元</w:t>
            </w:r>
            <w:r w:rsidRPr="007C5DC9">
              <w:rPr>
                <w:rFonts w:hint="eastAsia"/>
                <w:bCs/>
                <w:sz w:val="28"/>
                <w:szCs w:val="28"/>
              </w:rPr>
              <w:t>/</w:t>
            </w:r>
            <w:r w:rsidRPr="007C5DC9">
              <w:rPr>
                <w:rFonts w:hint="eastAsia"/>
                <w:bCs/>
                <w:sz w:val="28"/>
                <w:szCs w:val="28"/>
              </w:rPr>
              <w:t>晚</w:t>
            </w:r>
            <w:r w:rsidRPr="007C5DC9">
              <w:rPr>
                <w:rFonts w:hint="eastAsia"/>
                <w:bCs/>
                <w:sz w:val="28"/>
                <w:szCs w:val="28"/>
              </w:rPr>
              <w:t xml:space="preserve">    </w:t>
            </w:r>
            <w:r w:rsidRPr="007C5DC9">
              <w:rPr>
                <w:rFonts w:hint="eastAsia"/>
                <w:bCs/>
                <w:sz w:val="28"/>
                <w:szCs w:val="28"/>
              </w:rPr>
              <w:t>数量：</w:t>
            </w:r>
            <w:r w:rsidRPr="007C5DC9">
              <w:rPr>
                <w:rFonts w:hint="eastAsia"/>
                <w:bCs/>
                <w:sz w:val="28"/>
                <w:szCs w:val="28"/>
                <w:u w:val="single"/>
              </w:rPr>
              <w:t xml:space="preserve">   </w:t>
            </w:r>
            <w:r w:rsidRPr="007C5DC9">
              <w:rPr>
                <w:rFonts w:hint="eastAsia"/>
                <w:bCs/>
                <w:sz w:val="28"/>
                <w:szCs w:val="28"/>
              </w:rPr>
              <w:t>晚</w:t>
            </w:r>
            <w:r w:rsidRPr="007C5DC9">
              <w:rPr>
                <w:rFonts w:hint="eastAsia"/>
                <w:bCs/>
                <w:sz w:val="28"/>
                <w:szCs w:val="28"/>
              </w:rPr>
              <w:t xml:space="preserve">  </w:t>
            </w:r>
            <w:r w:rsidRPr="007C5DC9">
              <w:rPr>
                <w:rFonts w:hint="eastAsia"/>
                <w:bCs/>
                <w:sz w:val="28"/>
                <w:szCs w:val="28"/>
                <w:u w:val="single"/>
              </w:rPr>
              <w:t xml:space="preserve">   </w:t>
            </w:r>
            <w:r w:rsidRPr="007C5DC9">
              <w:rPr>
                <w:rFonts w:hint="eastAsia"/>
                <w:bCs/>
                <w:sz w:val="28"/>
                <w:szCs w:val="28"/>
              </w:rPr>
              <w:t>间</w:t>
            </w:r>
          </w:p>
          <w:p w:rsidR="007C5DC9" w:rsidRPr="00926057" w:rsidRDefault="007C5DC9" w:rsidP="007C5DC9">
            <w:pPr>
              <w:ind w:firstLineChars="950" w:firstLine="2621"/>
              <w:rPr>
                <w:bCs/>
                <w:color w:val="000000" w:themeColor="text1"/>
                <w:sz w:val="28"/>
                <w:szCs w:val="28"/>
              </w:rPr>
            </w:pPr>
            <w:r w:rsidRPr="00926057">
              <w:rPr>
                <w:rFonts w:hint="eastAsia"/>
                <w:bCs/>
                <w:color w:val="000000" w:themeColor="text1"/>
                <w:sz w:val="28"/>
                <w:szCs w:val="28"/>
              </w:rPr>
              <w:t>□</w:t>
            </w:r>
            <w:r w:rsidRPr="00926057">
              <w:rPr>
                <w:rFonts w:hint="eastAsia"/>
                <w:bCs/>
                <w:color w:val="000000" w:themeColor="text1"/>
                <w:sz w:val="28"/>
                <w:szCs w:val="28"/>
              </w:rPr>
              <w:t xml:space="preserve"> </w:t>
            </w:r>
            <w:r w:rsidRPr="00926057">
              <w:rPr>
                <w:rFonts w:hint="eastAsia"/>
                <w:bCs/>
                <w:color w:val="000000" w:themeColor="text1"/>
                <w:sz w:val="28"/>
                <w:szCs w:val="28"/>
              </w:rPr>
              <w:t>是否合住</w:t>
            </w:r>
          </w:p>
          <w:p w:rsidR="007C5DC9" w:rsidRPr="007C5DC9" w:rsidRDefault="007C5DC9" w:rsidP="007C5DC9">
            <w:pPr>
              <w:ind w:firstLineChars="950" w:firstLine="2621"/>
              <w:rPr>
                <w:bCs/>
                <w:sz w:val="28"/>
                <w:szCs w:val="28"/>
              </w:rPr>
            </w:pPr>
            <w:r w:rsidRPr="007C5DC9">
              <w:rPr>
                <w:bCs/>
                <w:sz w:val="28"/>
                <w:szCs w:val="28"/>
              </w:rPr>
              <w:t xml:space="preserve">□ </w:t>
            </w:r>
            <w:r w:rsidRPr="007C5DC9">
              <w:rPr>
                <w:rFonts w:hint="eastAsia"/>
                <w:bCs/>
                <w:sz w:val="28"/>
                <w:szCs w:val="28"/>
              </w:rPr>
              <w:t>豪华大床房</w:t>
            </w:r>
            <w:r w:rsidRPr="007C5DC9">
              <w:rPr>
                <w:rFonts w:hint="eastAsia"/>
                <w:bCs/>
                <w:sz w:val="28"/>
                <w:szCs w:val="28"/>
              </w:rPr>
              <w:t xml:space="preserve">  38</w:t>
            </w:r>
            <w:r w:rsidRPr="007C5DC9">
              <w:rPr>
                <w:bCs/>
                <w:sz w:val="28"/>
                <w:szCs w:val="28"/>
              </w:rPr>
              <w:t>0</w:t>
            </w:r>
            <w:r w:rsidRPr="007C5DC9">
              <w:rPr>
                <w:rFonts w:hint="eastAsia"/>
                <w:bCs/>
                <w:sz w:val="28"/>
                <w:szCs w:val="28"/>
              </w:rPr>
              <w:t>元</w:t>
            </w:r>
            <w:r w:rsidRPr="007C5DC9">
              <w:rPr>
                <w:rFonts w:hint="eastAsia"/>
                <w:bCs/>
                <w:sz w:val="28"/>
                <w:szCs w:val="28"/>
              </w:rPr>
              <w:t>/</w:t>
            </w:r>
            <w:r w:rsidRPr="007C5DC9">
              <w:rPr>
                <w:rFonts w:hint="eastAsia"/>
                <w:bCs/>
                <w:sz w:val="28"/>
                <w:szCs w:val="28"/>
              </w:rPr>
              <w:t>晚</w:t>
            </w:r>
            <w:r w:rsidRPr="007C5DC9">
              <w:rPr>
                <w:rFonts w:hint="eastAsia"/>
                <w:bCs/>
                <w:sz w:val="28"/>
                <w:szCs w:val="28"/>
              </w:rPr>
              <w:t xml:space="preserve">    </w:t>
            </w:r>
            <w:r w:rsidRPr="007C5DC9">
              <w:rPr>
                <w:rFonts w:hint="eastAsia"/>
                <w:bCs/>
                <w:sz w:val="28"/>
                <w:szCs w:val="28"/>
              </w:rPr>
              <w:t>数量：</w:t>
            </w:r>
            <w:r w:rsidRPr="007C5DC9">
              <w:rPr>
                <w:rFonts w:hint="eastAsia"/>
                <w:bCs/>
                <w:sz w:val="28"/>
                <w:szCs w:val="28"/>
                <w:u w:val="single"/>
              </w:rPr>
              <w:t xml:space="preserve">   </w:t>
            </w:r>
            <w:r w:rsidRPr="007C5DC9">
              <w:rPr>
                <w:rFonts w:hint="eastAsia"/>
                <w:bCs/>
                <w:sz w:val="28"/>
                <w:szCs w:val="28"/>
              </w:rPr>
              <w:t>晚</w:t>
            </w:r>
            <w:r w:rsidRPr="007C5DC9">
              <w:rPr>
                <w:rFonts w:hint="eastAsia"/>
                <w:bCs/>
                <w:sz w:val="28"/>
                <w:szCs w:val="28"/>
              </w:rPr>
              <w:t xml:space="preserve">  </w:t>
            </w:r>
            <w:r w:rsidRPr="007C5DC9">
              <w:rPr>
                <w:rFonts w:hint="eastAsia"/>
                <w:bCs/>
                <w:sz w:val="28"/>
                <w:szCs w:val="28"/>
                <w:u w:val="single"/>
              </w:rPr>
              <w:t xml:space="preserve">   </w:t>
            </w:r>
            <w:r w:rsidRPr="007C5DC9">
              <w:rPr>
                <w:rFonts w:hint="eastAsia"/>
                <w:bCs/>
                <w:sz w:val="28"/>
                <w:szCs w:val="28"/>
              </w:rPr>
              <w:t>间</w:t>
            </w:r>
          </w:p>
        </w:tc>
      </w:tr>
      <w:tr w:rsidR="007C5DC9" w:rsidRPr="007C5DC9">
        <w:trPr>
          <w:cantSplit/>
          <w:trHeight w:val="822"/>
        </w:trPr>
        <w:tc>
          <w:tcPr>
            <w:tcW w:w="138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C5DC9" w:rsidRPr="007C5DC9" w:rsidRDefault="007C5DC9" w:rsidP="007C5DC9">
            <w:pPr>
              <w:rPr>
                <w:bCs/>
                <w:sz w:val="28"/>
                <w:szCs w:val="28"/>
              </w:rPr>
            </w:pPr>
            <w:r w:rsidRPr="007C5DC9">
              <w:rPr>
                <w:bCs/>
                <w:sz w:val="28"/>
                <w:szCs w:val="28"/>
              </w:rPr>
              <w:t>入住日期</w:t>
            </w:r>
          </w:p>
        </w:tc>
        <w:tc>
          <w:tcPr>
            <w:tcW w:w="2836" w:type="dxa"/>
            <w:gridSpan w:val="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C5DC9" w:rsidRPr="007C5DC9" w:rsidRDefault="007C5DC9" w:rsidP="007C5DC9">
            <w:pPr>
              <w:rPr>
                <w:bCs/>
                <w:sz w:val="21"/>
                <w:szCs w:val="21"/>
              </w:rPr>
            </w:pPr>
          </w:p>
        </w:tc>
        <w:tc>
          <w:tcPr>
            <w:tcW w:w="243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C5DC9" w:rsidRPr="007C5DC9" w:rsidRDefault="007C5DC9" w:rsidP="007C5DC9">
            <w:pPr>
              <w:rPr>
                <w:bCs/>
                <w:sz w:val="21"/>
                <w:szCs w:val="21"/>
              </w:rPr>
            </w:pPr>
            <w:r w:rsidRPr="007C5DC9">
              <w:rPr>
                <w:bCs/>
                <w:sz w:val="28"/>
                <w:szCs w:val="28"/>
              </w:rPr>
              <w:t>退房日期</w:t>
            </w:r>
          </w:p>
        </w:tc>
        <w:tc>
          <w:tcPr>
            <w:tcW w:w="287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C5DC9" w:rsidRPr="007C5DC9" w:rsidRDefault="007C5DC9" w:rsidP="007C5DC9">
            <w:pPr>
              <w:rPr>
                <w:bCs/>
                <w:sz w:val="21"/>
                <w:szCs w:val="21"/>
              </w:rPr>
            </w:pPr>
          </w:p>
        </w:tc>
      </w:tr>
      <w:tr w:rsidR="007C5DC9" w:rsidRPr="007C5DC9">
        <w:trPr>
          <w:cantSplit/>
          <w:trHeight w:val="1150"/>
        </w:trPr>
        <w:tc>
          <w:tcPr>
            <w:tcW w:w="138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C5DC9" w:rsidRPr="007C5DC9" w:rsidRDefault="007C5DC9" w:rsidP="007C5DC9">
            <w:pPr>
              <w:rPr>
                <w:bCs/>
                <w:sz w:val="28"/>
                <w:szCs w:val="28"/>
              </w:rPr>
            </w:pPr>
            <w:r w:rsidRPr="007C5DC9">
              <w:rPr>
                <w:rFonts w:hint="eastAsia"/>
                <w:bCs/>
                <w:sz w:val="28"/>
                <w:szCs w:val="28"/>
              </w:rPr>
              <w:t>开票信息</w:t>
            </w:r>
          </w:p>
        </w:tc>
        <w:tc>
          <w:tcPr>
            <w:tcW w:w="8145" w:type="dxa"/>
            <w:gridSpan w:val="5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C5DC9" w:rsidRPr="007C5DC9" w:rsidRDefault="007C5DC9" w:rsidP="007C5DC9">
            <w:pPr>
              <w:rPr>
                <w:bCs/>
                <w:sz w:val="24"/>
              </w:rPr>
            </w:pPr>
            <w:r w:rsidRPr="007C5DC9">
              <w:rPr>
                <w:rFonts w:hint="eastAsia"/>
                <w:bCs/>
                <w:sz w:val="24"/>
              </w:rPr>
              <w:t>单位：</w:t>
            </w:r>
          </w:p>
          <w:p w:rsidR="007C5DC9" w:rsidRPr="007C5DC9" w:rsidRDefault="007C5DC9" w:rsidP="007C5DC9">
            <w:pPr>
              <w:rPr>
                <w:bCs/>
                <w:sz w:val="21"/>
                <w:szCs w:val="21"/>
              </w:rPr>
            </w:pPr>
            <w:r w:rsidRPr="007C5DC9">
              <w:rPr>
                <w:rFonts w:hint="eastAsia"/>
                <w:bCs/>
                <w:sz w:val="24"/>
              </w:rPr>
              <w:t>纳税人识别号：</w:t>
            </w:r>
          </w:p>
        </w:tc>
      </w:tr>
      <w:tr w:rsidR="007C5DC9" w:rsidRPr="007C5DC9" w:rsidTr="007C5DC9">
        <w:trPr>
          <w:cantSplit/>
          <w:trHeight w:val="2395"/>
        </w:trPr>
        <w:tc>
          <w:tcPr>
            <w:tcW w:w="1383" w:type="dxa"/>
            <w:tcBorders>
              <w:top w:val="single" w:sz="4" w:space="0" w:color="auto"/>
            </w:tcBorders>
            <w:vAlign w:val="center"/>
          </w:tcPr>
          <w:p w:rsidR="007C5DC9" w:rsidRPr="007C5DC9" w:rsidRDefault="007C5DC9" w:rsidP="007C5DC9">
            <w:pPr>
              <w:rPr>
                <w:bCs/>
                <w:sz w:val="28"/>
                <w:szCs w:val="28"/>
              </w:rPr>
            </w:pPr>
            <w:r w:rsidRPr="007C5DC9">
              <w:rPr>
                <w:rFonts w:hint="eastAsia"/>
                <w:bCs/>
                <w:sz w:val="28"/>
                <w:szCs w:val="28"/>
              </w:rPr>
              <w:t>缴费凭证</w:t>
            </w:r>
          </w:p>
        </w:tc>
        <w:tc>
          <w:tcPr>
            <w:tcW w:w="8145" w:type="dxa"/>
            <w:gridSpan w:val="5"/>
            <w:tcBorders>
              <w:top w:val="single" w:sz="4" w:space="0" w:color="auto"/>
            </w:tcBorders>
            <w:vAlign w:val="center"/>
          </w:tcPr>
          <w:p w:rsidR="007C5DC9" w:rsidRPr="007C5DC9" w:rsidRDefault="007C5DC9" w:rsidP="007C5DC9">
            <w:pPr>
              <w:rPr>
                <w:bCs/>
                <w:sz w:val="21"/>
                <w:szCs w:val="21"/>
              </w:rPr>
            </w:pPr>
            <w:bookmarkStart w:id="0" w:name="_GoBack"/>
            <w:bookmarkEnd w:id="0"/>
          </w:p>
        </w:tc>
      </w:tr>
    </w:tbl>
    <w:p w:rsidR="007C5DC9" w:rsidRPr="007C5DC9" w:rsidRDefault="007C5DC9" w:rsidP="007C5DC9">
      <w:pPr>
        <w:rPr>
          <w:b/>
          <w:bCs/>
          <w:sz w:val="28"/>
          <w:szCs w:val="28"/>
        </w:rPr>
      </w:pPr>
      <w:r w:rsidRPr="007C5DC9">
        <w:rPr>
          <w:rFonts w:hint="eastAsia"/>
          <w:b/>
          <w:bCs/>
          <w:sz w:val="28"/>
          <w:szCs w:val="28"/>
        </w:rPr>
        <w:t>会务联系人：</w:t>
      </w:r>
    </w:p>
    <w:tbl>
      <w:tblPr>
        <w:tblW w:w="0" w:type="auto"/>
        <w:tblLook w:val="0000" w:firstRow="0" w:lastRow="0" w:firstColumn="0" w:lastColumn="0" w:noHBand="0" w:noVBand="0"/>
      </w:tblPr>
      <w:tblGrid>
        <w:gridCol w:w="2468"/>
        <w:gridCol w:w="3284"/>
        <w:gridCol w:w="2776"/>
      </w:tblGrid>
      <w:tr w:rsidR="007C5DC9" w:rsidRPr="007C5DC9">
        <w:trPr>
          <w:trHeight w:val="534"/>
        </w:trPr>
        <w:tc>
          <w:tcPr>
            <w:tcW w:w="2468" w:type="dxa"/>
            <w:vAlign w:val="center"/>
          </w:tcPr>
          <w:p w:rsidR="007C5DC9" w:rsidRPr="007C5DC9" w:rsidRDefault="007C5DC9" w:rsidP="001F55A8">
            <w:pPr>
              <w:snapToGrid w:val="0"/>
              <w:jc w:val="center"/>
              <w:rPr>
                <w:bCs/>
                <w:sz w:val="28"/>
                <w:szCs w:val="28"/>
              </w:rPr>
            </w:pPr>
            <w:r w:rsidRPr="007C5DC9">
              <w:rPr>
                <w:rFonts w:hint="eastAsia"/>
                <w:bCs/>
                <w:sz w:val="28"/>
                <w:szCs w:val="28"/>
              </w:rPr>
              <w:t>孔凡军</w:t>
            </w:r>
          </w:p>
        </w:tc>
        <w:tc>
          <w:tcPr>
            <w:tcW w:w="3284" w:type="dxa"/>
            <w:vAlign w:val="center"/>
          </w:tcPr>
          <w:p w:rsidR="007C5DC9" w:rsidRPr="007C5DC9" w:rsidRDefault="007C5DC9" w:rsidP="001F55A8">
            <w:pPr>
              <w:snapToGrid w:val="0"/>
              <w:jc w:val="center"/>
              <w:rPr>
                <w:bCs/>
                <w:sz w:val="28"/>
                <w:szCs w:val="28"/>
              </w:rPr>
            </w:pPr>
            <w:r w:rsidRPr="007C5DC9">
              <w:rPr>
                <w:bCs/>
                <w:sz w:val="28"/>
                <w:szCs w:val="28"/>
              </w:rPr>
              <w:t>jsets_2025@163.com</w:t>
            </w:r>
          </w:p>
        </w:tc>
        <w:tc>
          <w:tcPr>
            <w:tcW w:w="2776" w:type="dxa"/>
            <w:vAlign w:val="center"/>
          </w:tcPr>
          <w:p w:rsidR="007C5DC9" w:rsidRPr="007C5DC9" w:rsidRDefault="007C5DC9" w:rsidP="001F55A8">
            <w:pPr>
              <w:snapToGrid w:val="0"/>
              <w:jc w:val="center"/>
              <w:rPr>
                <w:bCs/>
                <w:sz w:val="28"/>
                <w:szCs w:val="28"/>
              </w:rPr>
            </w:pPr>
            <w:r w:rsidRPr="007C5DC9">
              <w:rPr>
                <w:rFonts w:hint="eastAsia"/>
                <w:bCs/>
                <w:sz w:val="28"/>
                <w:szCs w:val="28"/>
              </w:rPr>
              <w:t>18862485539</w:t>
            </w:r>
          </w:p>
        </w:tc>
      </w:tr>
      <w:tr w:rsidR="007C5DC9" w:rsidRPr="007C5DC9" w:rsidTr="001F55A8">
        <w:trPr>
          <w:trHeight w:val="126"/>
        </w:trPr>
        <w:tc>
          <w:tcPr>
            <w:tcW w:w="2468" w:type="dxa"/>
            <w:vAlign w:val="center"/>
          </w:tcPr>
          <w:p w:rsidR="007C5DC9" w:rsidRPr="007C5DC9" w:rsidRDefault="007C5DC9" w:rsidP="001F55A8">
            <w:pPr>
              <w:snapToGrid w:val="0"/>
              <w:rPr>
                <w:bCs/>
                <w:sz w:val="28"/>
                <w:szCs w:val="28"/>
              </w:rPr>
            </w:pPr>
            <w:r w:rsidRPr="007C5DC9">
              <w:rPr>
                <w:rFonts w:hint="eastAsia"/>
                <w:bCs/>
                <w:sz w:val="28"/>
                <w:szCs w:val="28"/>
              </w:rPr>
              <w:t xml:space="preserve"> </w:t>
            </w:r>
            <w:r w:rsidRPr="007C5DC9">
              <w:rPr>
                <w:bCs/>
                <w:sz w:val="28"/>
                <w:szCs w:val="28"/>
              </w:rPr>
              <w:t xml:space="preserve">  </w:t>
            </w:r>
            <w:r w:rsidRPr="007C5DC9">
              <w:rPr>
                <w:rFonts w:hint="eastAsia"/>
                <w:bCs/>
                <w:sz w:val="28"/>
                <w:szCs w:val="28"/>
              </w:rPr>
              <w:t xml:space="preserve">  </w:t>
            </w:r>
            <w:r w:rsidRPr="007C5DC9">
              <w:rPr>
                <w:rFonts w:hint="eastAsia"/>
                <w:bCs/>
                <w:sz w:val="28"/>
                <w:szCs w:val="28"/>
              </w:rPr>
              <w:t>高广涛</w:t>
            </w:r>
          </w:p>
        </w:tc>
        <w:tc>
          <w:tcPr>
            <w:tcW w:w="3284" w:type="dxa"/>
            <w:vAlign w:val="center"/>
          </w:tcPr>
          <w:p w:rsidR="007C5DC9" w:rsidRPr="007C5DC9" w:rsidRDefault="007C5DC9" w:rsidP="001F55A8">
            <w:pPr>
              <w:snapToGrid w:val="0"/>
              <w:jc w:val="center"/>
              <w:rPr>
                <w:color w:val="0563C1"/>
                <w:sz w:val="28"/>
                <w:szCs w:val="28"/>
                <w:u w:val="single"/>
              </w:rPr>
            </w:pPr>
          </w:p>
        </w:tc>
        <w:tc>
          <w:tcPr>
            <w:tcW w:w="2776" w:type="dxa"/>
            <w:vAlign w:val="center"/>
          </w:tcPr>
          <w:p w:rsidR="007C5DC9" w:rsidRPr="007C5DC9" w:rsidRDefault="007C5DC9" w:rsidP="001F55A8">
            <w:pPr>
              <w:snapToGrid w:val="0"/>
              <w:jc w:val="center"/>
              <w:rPr>
                <w:bCs/>
                <w:sz w:val="28"/>
                <w:szCs w:val="28"/>
              </w:rPr>
            </w:pPr>
            <w:r w:rsidRPr="007C5DC9">
              <w:rPr>
                <w:rFonts w:eastAsia="仿宋" w:hint="eastAsia"/>
                <w:sz w:val="28"/>
                <w:szCs w:val="28"/>
              </w:rPr>
              <w:t>15155197121</w:t>
            </w:r>
          </w:p>
        </w:tc>
      </w:tr>
    </w:tbl>
    <w:p w:rsidR="007C4704" w:rsidRPr="00AD1F47" w:rsidRDefault="007C4704" w:rsidP="007C5DC9">
      <w:pPr>
        <w:spacing w:line="580" w:lineRule="exact"/>
        <w:rPr>
          <w:rFonts w:ascii="仿宋" w:eastAsia="仿宋" w:hAnsi="仿宋"/>
          <w:sz w:val="29"/>
          <w:szCs w:val="29"/>
        </w:rPr>
      </w:pPr>
    </w:p>
    <w:sectPr w:rsidR="007C4704" w:rsidRPr="00AD1F47">
      <w:footerReference w:type="default" r:id="rId9"/>
      <w:pgSz w:w="11906" w:h="16838"/>
      <w:pgMar w:top="1701" w:right="1418" w:bottom="1701" w:left="1418" w:header="851" w:footer="992" w:gutter="0"/>
      <w:pgNumType w:fmt="decimalFullWidth"/>
      <w:cols w:space="720"/>
      <w:docGrid w:type="linesAndChars" w:linePitch="579" w:charSpace="-84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A4A9E" w:rsidRDefault="004A4A9E">
      <w:r>
        <w:separator/>
      </w:r>
    </w:p>
  </w:endnote>
  <w:endnote w:type="continuationSeparator" w:id="0">
    <w:p w:rsidR="004A4A9E" w:rsidRDefault="004A4A9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仿宋_GB2312">
    <w:altName w:val="仿宋"/>
    <w:charset w:val="86"/>
    <w:family w:val="modern"/>
    <w:pitch w:val="fixed"/>
    <w:sig w:usb0="00000001" w:usb1="080E0000" w:usb2="00000010" w:usb3="00000000" w:csb0="0004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C4704" w:rsidRDefault="00777D28">
    <w:pPr>
      <w:pStyle w:val="ad"/>
      <w:jc w:val="center"/>
      <w:rPr>
        <w:sz w:val="28"/>
        <w:szCs w:val="28"/>
      </w:rPr>
    </w:pPr>
    <w:r>
      <w:rPr>
        <w:rFonts w:hint="eastAsia"/>
        <w:sz w:val="28"/>
        <w:szCs w:val="28"/>
      </w:rPr>
      <w:t>—</w:t>
    </w:r>
    <w:r>
      <w:rPr>
        <w:rFonts w:hint="eastAsia"/>
        <w:sz w:val="28"/>
        <w:szCs w:val="28"/>
      </w:rPr>
      <w:t xml:space="preserve"> </w:t>
    </w:r>
    <w:r>
      <w:rPr>
        <w:sz w:val="28"/>
        <w:szCs w:val="28"/>
      </w:rPr>
      <w:fldChar w:fldCharType="begin"/>
    </w:r>
    <w:r>
      <w:rPr>
        <w:sz w:val="28"/>
        <w:szCs w:val="28"/>
      </w:rPr>
      <w:instrText>PAGE   \* MERGEFORMAT</w:instrText>
    </w:r>
    <w:r>
      <w:rPr>
        <w:sz w:val="28"/>
        <w:szCs w:val="28"/>
      </w:rPr>
      <w:fldChar w:fldCharType="separate"/>
    </w:r>
    <w:r w:rsidR="00B446D3" w:rsidRPr="00B446D3">
      <w:rPr>
        <w:rFonts w:hint="eastAsia"/>
        <w:noProof/>
        <w:sz w:val="28"/>
        <w:szCs w:val="28"/>
        <w:lang w:val="zh-CN"/>
      </w:rPr>
      <w:t>１</w:t>
    </w:r>
    <w:r>
      <w:rPr>
        <w:sz w:val="28"/>
        <w:szCs w:val="28"/>
      </w:rPr>
      <w:fldChar w:fldCharType="end"/>
    </w:r>
    <w:r>
      <w:rPr>
        <w:rFonts w:hint="eastAsia"/>
        <w:sz w:val="28"/>
        <w:szCs w:val="28"/>
      </w:rPr>
      <w:t xml:space="preserve"> </w:t>
    </w:r>
    <w:r>
      <w:rPr>
        <w:rFonts w:hint="eastAsia"/>
        <w:sz w:val="28"/>
        <w:szCs w:val="28"/>
      </w:rPr>
      <w:t>—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A4A9E" w:rsidRDefault="004A4A9E">
      <w:r>
        <w:separator/>
      </w:r>
    </w:p>
  </w:footnote>
  <w:footnote w:type="continuationSeparator" w:id="0">
    <w:p w:rsidR="004A4A9E" w:rsidRDefault="004A4A9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A130F65B"/>
    <w:multiLevelType w:val="singleLevel"/>
    <w:tmpl w:val="A130F65B"/>
    <w:lvl w:ilvl="0">
      <w:start w:val="1"/>
      <w:numFmt w:val="decimal"/>
      <w:lvlText w:val="%1."/>
      <w:lvlJc w:val="left"/>
      <w:pPr>
        <w:tabs>
          <w:tab w:val="left" w:pos="312"/>
        </w:tabs>
      </w:pPr>
    </w:lvl>
  </w:abstractNum>
  <w:abstractNum w:abstractNumId="1" w15:restartNumberingAfterBreak="0">
    <w:nsid w:val="74DA4DB0"/>
    <w:multiLevelType w:val="singleLevel"/>
    <w:tmpl w:val="74DA4DB0"/>
    <w:lvl w:ilvl="0">
      <w:start w:val="1"/>
      <w:numFmt w:val="chineseCounting"/>
      <w:suff w:val="nothing"/>
      <w:lvlText w:val="%1．"/>
      <w:lvlJc w:val="left"/>
      <w:rPr>
        <w:rFonts w:hint="eastAsia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drawingGridHorizontalSpacing w:val="158"/>
  <w:drawingGridVerticalSpacing w:val="579"/>
  <w:noPunctuationKerning/>
  <w:characterSpacingControl w:val="compressPunctuation"/>
  <w:hdrShapeDefaults>
    <o:shapedefaults v:ext="edit" spidmax="2049" fillcolor="white" strokecolor="#000001">
      <v:fill color="white"/>
      <v:stroke color="#000001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G0tDAxMTc1NDc1NjNS0lEKTi0uzszPAykwqgUAv8Q/6ywAAAA="/>
    <w:docVar w:name="commondata" w:val="eyJoZGlkIjoiYmFlMTYxNjI1NDYwZDVkODNiODViMTBjZWI0ZjU2MDUifQ=="/>
  </w:docVars>
  <w:rsids>
    <w:rsidRoot w:val="00253355"/>
    <w:rsid w:val="00000CAF"/>
    <w:rsid w:val="00006A0F"/>
    <w:rsid w:val="00011BBF"/>
    <w:rsid w:val="00012906"/>
    <w:rsid w:val="00013D8C"/>
    <w:rsid w:val="00017A08"/>
    <w:rsid w:val="00021599"/>
    <w:rsid w:val="00037D66"/>
    <w:rsid w:val="00043636"/>
    <w:rsid w:val="00043EA3"/>
    <w:rsid w:val="000444A3"/>
    <w:rsid w:val="00044DFC"/>
    <w:rsid w:val="000536FC"/>
    <w:rsid w:val="00057175"/>
    <w:rsid w:val="0006084C"/>
    <w:rsid w:val="00073491"/>
    <w:rsid w:val="00075CF2"/>
    <w:rsid w:val="00084357"/>
    <w:rsid w:val="000866C5"/>
    <w:rsid w:val="000A1867"/>
    <w:rsid w:val="000A664F"/>
    <w:rsid w:val="000B60F7"/>
    <w:rsid w:val="000B779E"/>
    <w:rsid w:val="000C1415"/>
    <w:rsid w:val="000C1C89"/>
    <w:rsid w:val="000C5FF6"/>
    <w:rsid w:val="000D16BE"/>
    <w:rsid w:val="000E3F43"/>
    <w:rsid w:val="000E41AE"/>
    <w:rsid w:val="000E48EB"/>
    <w:rsid w:val="000E540C"/>
    <w:rsid w:val="000E5CAF"/>
    <w:rsid w:val="000F25D2"/>
    <w:rsid w:val="000F4C0D"/>
    <w:rsid w:val="0010607D"/>
    <w:rsid w:val="001070FB"/>
    <w:rsid w:val="00107CD3"/>
    <w:rsid w:val="00112995"/>
    <w:rsid w:val="00133277"/>
    <w:rsid w:val="00133281"/>
    <w:rsid w:val="00135628"/>
    <w:rsid w:val="00135B4E"/>
    <w:rsid w:val="00146C97"/>
    <w:rsid w:val="00152D80"/>
    <w:rsid w:val="00157113"/>
    <w:rsid w:val="00164A01"/>
    <w:rsid w:val="00166C70"/>
    <w:rsid w:val="00170A95"/>
    <w:rsid w:val="00181BAE"/>
    <w:rsid w:val="0018418D"/>
    <w:rsid w:val="00185EE4"/>
    <w:rsid w:val="00190485"/>
    <w:rsid w:val="00193EE0"/>
    <w:rsid w:val="00196056"/>
    <w:rsid w:val="001972DA"/>
    <w:rsid w:val="001A65A4"/>
    <w:rsid w:val="001A7CE8"/>
    <w:rsid w:val="001B219A"/>
    <w:rsid w:val="001C20C2"/>
    <w:rsid w:val="001C374E"/>
    <w:rsid w:val="001C3A11"/>
    <w:rsid w:val="001C6730"/>
    <w:rsid w:val="001D0A73"/>
    <w:rsid w:val="001D1A4E"/>
    <w:rsid w:val="001E5FC2"/>
    <w:rsid w:val="001F10A5"/>
    <w:rsid w:val="001F3D7F"/>
    <w:rsid w:val="001F531F"/>
    <w:rsid w:val="001F55A8"/>
    <w:rsid w:val="001F57F8"/>
    <w:rsid w:val="002055CB"/>
    <w:rsid w:val="002110BE"/>
    <w:rsid w:val="0023074D"/>
    <w:rsid w:val="00235B68"/>
    <w:rsid w:val="00236B6B"/>
    <w:rsid w:val="002402FE"/>
    <w:rsid w:val="00242F93"/>
    <w:rsid w:val="0024626D"/>
    <w:rsid w:val="00253355"/>
    <w:rsid w:val="00256977"/>
    <w:rsid w:val="00262E9F"/>
    <w:rsid w:val="00265A63"/>
    <w:rsid w:val="00267C89"/>
    <w:rsid w:val="00270C4A"/>
    <w:rsid w:val="00286AFD"/>
    <w:rsid w:val="002A177C"/>
    <w:rsid w:val="002A5C60"/>
    <w:rsid w:val="002B13C9"/>
    <w:rsid w:val="002B3756"/>
    <w:rsid w:val="002B3895"/>
    <w:rsid w:val="002B49C5"/>
    <w:rsid w:val="002B61C6"/>
    <w:rsid w:val="002B7712"/>
    <w:rsid w:val="002B7884"/>
    <w:rsid w:val="002C0CB3"/>
    <w:rsid w:val="002D0512"/>
    <w:rsid w:val="002D1DEB"/>
    <w:rsid w:val="002D7818"/>
    <w:rsid w:val="002F7D93"/>
    <w:rsid w:val="00303A92"/>
    <w:rsid w:val="00306C10"/>
    <w:rsid w:val="003132F7"/>
    <w:rsid w:val="0031511D"/>
    <w:rsid w:val="00320B40"/>
    <w:rsid w:val="00340762"/>
    <w:rsid w:val="00346FE3"/>
    <w:rsid w:val="00352FC1"/>
    <w:rsid w:val="00355474"/>
    <w:rsid w:val="00357B34"/>
    <w:rsid w:val="00361A05"/>
    <w:rsid w:val="00361FD5"/>
    <w:rsid w:val="003644D1"/>
    <w:rsid w:val="00365929"/>
    <w:rsid w:val="00373C18"/>
    <w:rsid w:val="003756AA"/>
    <w:rsid w:val="00375F1E"/>
    <w:rsid w:val="00393BED"/>
    <w:rsid w:val="003A3809"/>
    <w:rsid w:val="003C3B41"/>
    <w:rsid w:val="003C616D"/>
    <w:rsid w:val="003F07FC"/>
    <w:rsid w:val="003F0A91"/>
    <w:rsid w:val="003F2CD0"/>
    <w:rsid w:val="003F51B6"/>
    <w:rsid w:val="00402B26"/>
    <w:rsid w:val="00406B90"/>
    <w:rsid w:val="004078DF"/>
    <w:rsid w:val="0041624B"/>
    <w:rsid w:val="00433D39"/>
    <w:rsid w:val="00433D50"/>
    <w:rsid w:val="00434D6C"/>
    <w:rsid w:val="00435B1B"/>
    <w:rsid w:val="0044061C"/>
    <w:rsid w:val="004414BF"/>
    <w:rsid w:val="004473E1"/>
    <w:rsid w:val="00447B0E"/>
    <w:rsid w:val="00453B7E"/>
    <w:rsid w:val="00454F80"/>
    <w:rsid w:val="00455409"/>
    <w:rsid w:val="0045588F"/>
    <w:rsid w:val="004576CD"/>
    <w:rsid w:val="00463BDE"/>
    <w:rsid w:val="00464550"/>
    <w:rsid w:val="0046681D"/>
    <w:rsid w:val="00473284"/>
    <w:rsid w:val="00473D29"/>
    <w:rsid w:val="00483295"/>
    <w:rsid w:val="004861E7"/>
    <w:rsid w:val="004862DF"/>
    <w:rsid w:val="00486D32"/>
    <w:rsid w:val="00492B75"/>
    <w:rsid w:val="004A1187"/>
    <w:rsid w:val="004A1962"/>
    <w:rsid w:val="004A40B9"/>
    <w:rsid w:val="004A4A9E"/>
    <w:rsid w:val="004F100C"/>
    <w:rsid w:val="004F2915"/>
    <w:rsid w:val="00501C82"/>
    <w:rsid w:val="00504DD0"/>
    <w:rsid w:val="00507089"/>
    <w:rsid w:val="005077CB"/>
    <w:rsid w:val="00507AEA"/>
    <w:rsid w:val="00514F55"/>
    <w:rsid w:val="00522F2A"/>
    <w:rsid w:val="00523ACA"/>
    <w:rsid w:val="00531377"/>
    <w:rsid w:val="0053692C"/>
    <w:rsid w:val="005420B5"/>
    <w:rsid w:val="005523CD"/>
    <w:rsid w:val="00563BD5"/>
    <w:rsid w:val="00583536"/>
    <w:rsid w:val="00594E3B"/>
    <w:rsid w:val="00596B17"/>
    <w:rsid w:val="005A224F"/>
    <w:rsid w:val="005B4D76"/>
    <w:rsid w:val="005C1698"/>
    <w:rsid w:val="005C5A6D"/>
    <w:rsid w:val="005F4599"/>
    <w:rsid w:val="005F6AF1"/>
    <w:rsid w:val="006020F8"/>
    <w:rsid w:val="006071B6"/>
    <w:rsid w:val="00607A5E"/>
    <w:rsid w:val="00613713"/>
    <w:rsid w:val="006320E9"/>
    <w:rsid w:val="006351D9"/>
    <w:rsid w:val="00636C4A"/>
    <w:rsid w:val="00650313"/>
    <w:rsid w:val="00656CCB"/>
    <w:rsid w:val="00663236"/>
    <w:rsid w:val="00666FD4"/>
    <w:rsid w:val="00673815"/>
    <w:rsid w:val="006824CB"/>
    <w:rsid w:val="00683157"/>
    <w:rsid w:val="006929A3"/>
    <w:rsid w:val="006949B4"/>
    <w:rsid w:val="006968AC"/>
    <w:rsid w:val="006A0652"/>
    <w:rsid w:val="006A33CA"/>
    <w:rsid w:val="006A6569"/>
    <w:rsid w:val="006B1617"/>
    <w:rsid w:val="006C085C"/>
    <w:rsid w:val="006D1FC2"/>
    <w:rsid w:val="0070390D"/>
    <w:rsid w:val="00703A26"/>
    <w:rsid w:val="007041EC"/>
    <w:rsid w:val="00704BC9"/>
    <w:rsid w:val="00711EAC"/>
    <w:rsid w:val="00713FC8"/>
    <w:rsid w:val="00714C47"/>
    <w:rsid w:val="0071554A"/>
    <w:rsid w:val="00725EB0"/>
    <w:rsid w:val="007355CD"/>
    <w:rsid w:val="0074209F"/>
    <w:rsid w:val="00760C46"/>
    <w:rsid w:val="0076307B"/>
    <w:rsid w:val="00767048"/>
    <w:rsid w:val="0076758B"/>
    <w:rsid w:val="00771F63"/>
    <w:rsid w:val="00774DBD"/>
    <w:rsid w:val="007754E6"/>
    <w:rsid w:val="00776EA8"/>
    <w:rsid w:val="00777D28"/>
    <w:rsid w:val="00783AF9"/>
    <w:rsid w:val="00795698"/>
    <w:rsid w:val="007A791D"/>
    <w:rsid w:val="007B0332"/>
    <w:rsid w:val="007B394D"/>
    <w:rsid w:val="007C4704"/>
    <w:rsid w:val="007C4FB4"/>
    <w:rsid w:val="007C5DC9"/>
    <w:rsid w:val="007C756A"/>
    <w:rsid w:val="007D0E24"/>
    <w:rsid w:val="007E0F22"/>
    <w:rsid w:val="007E1858"/>
    <w:rsid w:val="007F4DF9"/>
    <w:rsid w:val="007F757E"/>
    <w:rsid w:val="008039A2"/>
    <w:rsid w:val="00812848"/>
    <w:rsid w:val="008128B5"/>
    <w:rsid w:val="00823C54"/>
    <w:rsid w:val="008374FA"/>
    <w:rsid w:val="0084773B"/>
    <w:rsid w:val="00850DA5"/>
    <w:rsid w:val="00854213"/>
    <w:rsid w:val="00870811"/>
    <w:rsid w:val="0087192C"/>
    <w:rsid w:val="0087560D"/>
    <w:rsid w:val="00877082"/>
    <w:rsid w:val="008A10CE"/>
    <w:rsid w:val="008A334F"/>
    <w:rsid w:val="008B1B56"/>
    <w:rsid w:val="008C34E7"/>
    <w:rsid w:val="008C5B47"/>
    <w:rsid w:val="008C6132"/>
    <w:rsid w:val="008C72C6"/>
    <w:rsid w:val="008D3AF9"/>
    <w:rsid w:val="008D5831"/>
    <w:rsid w:val="008D5F14"/>
    <w:rsid w:val="008D6B13"/>
    <w:rsid w:val="008E2013"/>
    <w:rsid w:val="008F1750"/>
    <w:rsid w:val="008F2DCF"/>
    <w:rsid w:val="008F421E"/>
    <w:rsid w:val="009104DD"/>
    <w:rsid w:val="00912130"/>
    <w:rsid w:val="00912A64"/>
    <w:rsid w:val="00913D7A"/>
    <w:rsid w:val="009162A0"/>
    <w:rsid w:val="00917A40"/>
    <w:rsid w:val="00920BEF"/>
    <w:rsid w:val="00926057"/>
    <w:rsid w:val="00941E97"/>
    <w:rsid w:val="009528B1"/>
    <w:rsid w:val="00953A50"/>
    <w:rsid w:val="00964386"/>
    <w:rsid w:val="00971E59"/>
    <w:rsid w:val="009724B4"/>
    <w:rsid w:val="00972F3E"/>
    <w:rsid w:val="009859DD"/>
    <w:rsid w:val="009906FC"/>
    <w:rsid w:val="009A19AF"/>
    <w:rsid w:val="009A1E27"/>
    <w:rsid w:val="009B0841"/>
    <w:rsid w:val="009B0B04"/>
    <w:rsid w:val="009B30BE"/>
    <w:rsid w:val="009C16B3"/>
    <w:rsid w:val="009C22D2"/>
    <w:rsid w:val="009C272D"/>
    <w:rsid w:val="009C3553"/>
    <w:rsid w:val="009C5F84"/>
    <w:rsid w:val="009D58CB"/>
    <w:rsid w:val="009F1296"/>
    <w:rsid w:val="009F4805"/>
    <w:rsid w:val="009F54F4"/>
    <w:rsid w:val="00A04549"/>
    <w:rsid w:val="00A30016"/>
    <w:rsid w:val="00A30E25"/>
    <w:rsid w:val="00A31CF7"/>
    <w:rsid w:val="00A34C7E"/>
    <w:rsid w:val="00A43FCD"/>
    <w:rsid w:val="00A46557"/>
    <w:rsid w:val="00A47E2C"/>
    <w:rsid w:val="00A47E5B"/>
    <w:rsid w:val="00A65FC4"/>
    <w:rsid w:val="00A66075"/>
    <w:rsid w:val="00A72A3C"/>
    <w:rsid w:val="00A72D31"/>
    <w:rsid w:val="00A824DD"/>
    <w:rsid w:val="00A83DF0"/>
    <w:rsid w:val="00A84FF2"/>
    <w:rsid w:val="00A9457B"/>
    <w:rsid w:val="00AA2F90"/>
    <w:rsid w:val="00AA30DB"/>
    <w:rsid w:val="00AA3F1E"/>
    <w:rsid w:val="00AB0EA7"/>
    <w:rsid w:val="00AB57D3"/>
    <w:rsid w:val="00AC0400"/>
    <w:rsid w:val="00AC0575"/>
    <w:rsid w:val="00AC1EF8"/>
    <w:rsid w:val="00AC440F"/>
    <w:rsid w:val="00AD1F47"/>
    <w:rsid w:val="00AD4E2B"/>
    <w:rsid w:val="00AE2236"/>
    <w:rsid w:val="00AE6000"/>
    <w:rsid w:val="00AE6210"/>
    <w:rsid w:val="00B043CD"/>
    <w:rsid w:val="00B05DD0"/>
    <w:rsid w:val="00B07DF0"/>
    <w:rsid w:val="00B2053D"/>
    <w:rsid w:val="00B24BC5"/>
    <w:rsid w:val="00B30276"/>
    <w:rsid w:val="00B36072"/>
    <w:rsid w:val="00B446D3"/>
    <w:rsid w:val="00B521A5"/>
    <w:rsid w:val="00B52911"/>
    <w:rsid w:val="00B54F5F"/>
    <w:rsid w:val="00B550FC"/>
    <w:rsid w:val="00B75F8B"/>
    <w:rsid w:val="00B8646E"/>
    <w:rsid w:val="00BB0762"/>
    <w:rsid w:val="00BB1052"/>
    <w:rsid w:val="00BB2DA6"/>
    <w:rsid w:val="00BC0CC7"/>
    <w:rsid w:val="00BC37F9"/>
    <w:rsid w:val="00BD4B51"/>
    <w:rsid w:val="00BE357A"/>
    <w:rsid w:val="00BE5294"/>
    <w:rsid w:val="00BF54AC"/>
    <w:rsid w:val="00C00B55"/>
    <w:rsid w:val="00C03243"/>
    <w:rsid w:val="00C123EC"/>
    <w:rsid w:val="00C13E9A"/>
    <w:rsid w:val="00C16F85"/>
    <w:rsid w:val="00C2424D"/>
    <w:rsid w:val="00C45BB2"/>
    <w:rsid w:val="00C46061"/>
    <w:rsid w:val="00C46507"/>
    <w:rsid w:val="00C5762B"/>
    <w:rsid w:val="00C763D8"/>
    <w:rsid w:val="00C818AC"/>
    <w:rsid w:val="00C91298"/>
    <w:rsid w:val="00C9756F"/>
    <w:rsid w:val="00CA07D1"/>
    <w:rsid w:val="00CA108E"/>
    <w:rsid w:val="00CA170D"/>
    <w:rsid w:val="00CB50E4"/>
    <w:rsid w:val="00CC0BA0"/>
    <w:rsid w:val="00CC33EE"/>
    <w:rsid w:val="00CC4AF8"/>
    <w:rsid w:val="00CC7138"/>
    <w:rsid w:val="00CD570E"/>
    <w:rsid w:val="00CE0110"/>
    <w:rsid w:val="00CF115C"/>
    <w:rsid w:val="00CF5736"/>
    <w:rsid w:val="00D12157"/>
    <w:rsid w:val="00D146D7"/>
    <w:rsid w:val="00D14848"/>
    <w:rsid w:val="00D27236"/>
    <w:rsid w:val="00D35E48"/>
    <w:rsid w:val="00D44E69"/>
    <w:rsid w:val="00D52AEE"/>
    <w:rsid w:val="00D639A7"/>
    <w:rsid w:val="00D64C59"/>
    <w:rsid w:val="00D73681"/>
    <w:rsid w:val="00D73809"/>
    <w:rsid w:val="00D75129"/>
    <w:rsid w:val="00D8673F"/>
    <w:rsid w:val="00D878DE"/>
    <w:rsid w:val="00D9299A"/>
    <w:rsid w:val="00DA3D68"/>
    <w:rsid w:val="00DA4F6C"/>
    <w:rsid w:val="00DA6A16"/>
    <w:rsid w:val="00DB4816"/>
    <w:rsid w:val="00DC17A1"/>
    <w:rsid w:val="00DC4243"/>
    <w:rsid w:val="00DD29D0"/>
    <w:rsid w:val="00DD31D3"/>
    <w:rsid w:val="00DE42D4"/>
    <w:rsid w:val="00DE5285"/>
    <w:rsid w:val="00DF38A1"/>
    <w:rsid w:val="00E059BB"/>
    <w:rsid w:val="00E06466"/>
    <w:rsid w:val="00E07B77"/>
    <w:rsid w:val="00E15DCF"/>
    <w:rsid w:val="00E221BB"/>
    <w:rsid w:val="00E23A5E"/>
    <w:rsid w:val="00E23F4A"/>
    <w:rsid w:val="00E259D7"/>
    <w:rsid w:val="00E25C2B"/>
    <w:rsid w:val="00E30603"/>
    <w:rsid w:val="00E3545E"/>
    <w:rsid w:val="00E3724C"/>
    <w:rsid w:val="00E37596"/>
    <w:rsid w:val="00E450F4"/>
    <w:rsid w:val="00E453DE"/>
    <w:rsid w:val="00E45E26"/>
    <w:rsid w:val="00E544CD"/>
    <w:rsid w:val="00E548A2"/>
    <w:rsid w:val="00E54B31"/>
    <w:rsid w:val="00E56859"/>
    <w:rsid w:val="00E63165"/>
    <w:rsid w:val="00E769B0"/>
    <w:rsid w:val="00E95EEE"/>
    <w:rsid w:val="00EA25DA"/>
    <w:rsid w:val="00EA66C7"/>
    <w:rsid w:val="00EB30B8"/>
    <w:rsid w:val="00EB4187"/>
    <w:rsid w:val="00EC000E"/>
    <w:rsid w:val="00EC397A"/>
    <w:rsid w:val="00EC486C"/>
    <w:rsid w:val="00ED5697"/>
    <w:rsid w:val="00ED7AFC"/>
    <w:rsid w:val="00EE0C73"/>
    <w:rsid w:val="00F0559C"/>
    <w:rsid w:val="00F102B1"/>
    <w:rsid w:val="00F233DC"/>
    <w:rsid w:val="00F34F3B"/>
    <w:rsid w:val="00F36BCA"/>
    <w:rsid w:val="00F45D07"/>
    <w:rsid w:val="00F46A5D"/>
    <w:rsid w:val="00F47ED6"/>
    <w:rsid w:val="00F576D9"/>
    <w:rsid w:val="00F64079"/>
    <w:rsid w:val="00F740E4"/>
    <w:rsid w:val="00F82435"/>
    <w:rsid w:val="00F96AF8"/>
    <w:rsid w:val="00FA685A"/>
    <w:rsid w:val="00FB067E"/>
    <w:rsid w:val="00FB7B52"/>
    <w:rsid w:val="00FC04E2"/>
    <w:rsid w:val="00FC0976"/>
    <w:rsid w:val="00FC7245"/>
    <w:rsid w:val="00FE567F"/>
    <w:rsid w:val="00FF3262"/>
    <w:rsid w:val="00FF7E90"/>
    <w:rsid w:val="030E74E0"/>
    <w:rsid w:val="182061EA"/>
    <w:rsid w:val="18954171"/>
    <w:rsid w:val="1C426B6A"/>
    <w:rsid w:val="2B674404"/>
    <w:rsid w:val="2EC97497"/>
    <w:rsid w:val="3EB63280"/>
    <w:rsid w:val="480711B9"/>
    <w:rsid w:val="515B1A65"/>
    <w:rsid w:val="5D587856"/>
    <w:rsid w:val="60856AC4"/>
    <w:rsid w:val="77505319"/>
    <w:rsid w:val="787119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 fillcolor="white" strokecolor="#000001">
      <v:fill color="white"/>
      <v:stroke color="#000001"/>
    </o:shapedefaults>
    <o:shapelayout v:ext="edit">
      <o:idmap v:ext="edit" data="1"/>
    </o:shapelayout>
  </w:shapeDefaults>
  <w:decimalSymbol w:val="."/>
  <w:listSeparator w:val=","/>
  <w15:docId w15:val="{1204E024-B77A-4CAF-AF60-80E09FC864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qFormat="1"/>
    <w:lsdException w:name="footer" w:uiPriority="99" w:qFormat="1"/>
    <w:lsdException w:name="caption" w:semiHidden="1" w:unhideWhenUsed="1" w:qFormat="1"/>
    <w:lsdException w:name="Title" w:qFormat="1"/>
    <w:lsdException w:name="Closing" w:uiPriority="99" w:unhideWhenUsed="1" w:qFormat="1"/>
    <w:lsdException w:name="Default Paragraph Font" w:semiHidden="1" w:uiPriority="1" w:unhideWhenUsed="1"/>
    <w:lsdException w:name="Body Text Indent" w:qFormat="1"/>
    <w:lsdException w:name="Subtitle" w:qFormat="1"/>
    <w:lsdException w:name="Salutation" w:uiPriority="99" w:unhideWhenUsed="1" w:qFormat="1"/>
    <w:lsdException w:name="Date" w:qFormat="1"/>
    <w:lsdException w:name="Hyperlink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  <w:rPr>
      <w:kern w:val="2"/>
      <w:sz w:val="32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Salutation"/>
    <w:basedOn w:val="a"/>
    <w:next w:val="a"/>
    <w:link w:val="a4"/>
    <w:uiPriority w:val="99"/>
    <w:unhideWhenUsed/>
    <w:qFormat/>
    <w:rPr>
      <w:rFonts w:ascii="宋体" w:hAnsi="宋体" w:cs="宋体"/>
      <w:sz w:val="30"/>
      <w:szCs w:val="30"/>
    </w:rPr>
  </w:style>
  <w:style w:type="paragraph" w:styleId="a5">
    <w:name w:val="Closing"/>
    <w:basedOn w:val="a"/>
    <w:link w:val="a6"/>
    <w:uiPriority w:val="99"/>
    <w:unhideWhenUsed/>
    <w:qFormat/>
    <w:pPr>
      <w:ind w:leftChars="2100" w:left="100"/>
    </w:pPr>
    <w:rPr>
      <w:rFonts w:ascii="宋体" w:hAnsi="宋体" w:cs="宋体"/>
      <w:sz w:val="30"/>
      <w:szCs w:val="30"/>
    </w:rPr>
  </w:style>
  <w:style w:type="paragraph" w:styleId="a7">
    <w:name w:val="Body Text Indent"/>
    <w:basedOn w:val="a"/>
    <w:link w:val="a8"/>
    <w:qFormat/>
    <w:pPr>
      <w:ind w:firstLine="630"/>
    </w:pPr>
    <w:rPr>
      <w:rFonts w:eastAsia="仿宋_GB2312"/>
    </w:rPr>
  </w:style>
  <w:style w:type="paragraph" w:styleId="a9">
    <w:name w:val="Date"/>
    <w:basedOn w:val="a"/>
    <w:next w:val="a"/>
    <w:link w:val="aa"/>
    <w:qFormat/>
    <w:pPr>
      <w:ind w:leftChars="2500" w:left="100"/>
    </w:pPr>
  </w:style>
  <w:style w:type="paragraph" w:styleId="ab">
    <w:name w:val="Balloon Text"/>
    <w:basedOn w:val="a"/>
    <w:link w:val="ac"/>
    <w:qFormat/>
    <w:rPr>
      <w:sz w:val="18"/>
      <w:szCs w:val="18"/>
    </w:rPr>
  </w:style>
  <w:style w:type="paragraph" w:styleId="ad">
    <w:name w:val="footer"/>
    <w:basedOn w:val="a"/>
    <w:link w:val="ae"/>
    <w:uiPriority w:val="99"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f">
    <w:name w:val="header"/>
    <w:basedOn w:val="a"/>
    <w:link w:val="af0"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styleId="af1">
    <w:name w:val="Hyperlink"/>
    <w:qFormat/>
    <w:rPr>
      <w:color w:val="0563C1"/>
      <w:u w:val="single"/>
    </w:rPr>
  </w:style>
  <w:style w:type="character" w:customStyle="1" w:styleId="aa">
    <w:name w:val="日期 字符"/>
    <w:link w:val="a9"/>
    <w:qFormat/>
    <w:rPr>
      <w:kern w:val="2"/>
      <w:sz w:val="21"/>
      <w:szCs w:val="24"/>
    </w:rPr>
  </w:style>
  <w:style w:type="character" w:customStyle="1" w:styleId="af0">
    <w:name w:val="页眉 字符"/>
    <w:link w:val="af"/>
    <w:qFormat/>
    <w:rPr>
      <w:kern w:val="2"/>
      <w:sz w:val="18"/>
      <w:szCs w:val="18"/>
    </w:rPr>
  </w:style>
  <w:style w:type="character" w:customStyle="1" w:styleId="a4">
    <w:name w:val="称呼 字符"/>
    <w:link w:val="a3"/>
    <w:uiPriority w:val="99"/>
    <w:qFormat/>
    <w:rPr>
      <w:rFonts w:ascii="宋体" w:hAnsi="宋体" w:cs="宋体"/>
      <w:kern w:val="2"/>
      <w:sz w:val="30"/>
      <w:szCs w:val="30"/>
    </w:rPr>
  </w:style>
  <w:style w:type="character" w:customStyle="1" w:styleId="a6">
    <w:name w:val="结束语 字符"/>
    <w:link w:val="a5"/>
    <w:uiPriority w:val="99"/>
    <w:qFormat/>
    <w:rPr>
      <w:rFonts w:ascii="宋体" w:hAnsi="宋体" w:cs="宋体"/>
      <w:kern w:val="2"/>
      <w:sz w:val="30"/>
      <w:szCs w:val="30"/>
    </w:rPr>
  </w:style>
  <w:style w:type="character" w:customStyle="1" w:styleId="con">
    <w:name w:val="con"/>
  </w:style>
  <w:style w:type="character" w:customStyle="1" w:styleId="ac">
    <w:name w:val="批注框文本 字符"/>
    <w:link w:val="ab"/>
    <w:rPr>
      <w:kern w:val="2"/>
      <w:sz w:val="18"/>
      <w:szCs w:val="18"/>
    </w:rPr>
  </w:style>
  <w:style w:type="character" w:customStyle="1" w:styleId="ae">
    <w:name w:val="页脚 字符"/>
    <w:link w:val="ad"/>
    <w:uiPriority w:val="99"/>
    <w:qFormat/>
    <w:rPr>
      <w:kern w:val="2"/>
      <w:sz w:val="18"/>
      <w:szCs w:val="18"/>
    </w:rPr>
  </w:style>
  <w:style w:type="paragraph" w:styleId="af2">
    <w:name w:val="List Paragraph"/>
    <w:basedOn w:val="a"/>
    <w:uiPriority w:val="34"/>
    <w:qFormat/>
    <w:pPr>
      <w:ind w:firstLineChars="200" w:firstLine="420"/>
    </w:pPr>
    <w:rPr>
      <w:rFonts w:ascii="Calibri" w:hAnsi="Calibri"/>
      <w:sz w:val="21"/>
      <w:szCs w:val="22"/>
    </w:rPr>
  </w:style>
  <w:style w:type="character" w:customStyle="1" w:styleId="1">
    <w:name w:val="未处理的提及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fontstyle01">
    <w:name w:val="fontstyle01"/>
    <w:basedOn w:val="a0"/>
    <w:qFormat/>
    <w:rPr>
      <w:rFonts w:ascii="宋体" w:eastAsia="宋体" w:hAnsi="宋体" w:hint="eastAsia"/>
      <w:color w:val="000000"/>
      <w:sz w:val="28"/>
      <w:szCs w:val="28"/>
    </w:rPr>
  </w:style>
  <w:style w:type="character" w:customStyle="1" w:styleId="a8">
    <w:name w:val="正文文本缩进 字符"/>
    <w:basedOn w:val="a0"/>
    <w:link w:val="a7"/>
    <w:qFormat/>
    <w:rPr>
      <w:rFonts w:eastAsia="仿宋_GB2312"/>
      <w:kern w:val="2"/>
      <w:sz w:val="32"/>
      <w:szCs w:val="24"/>
    </w:rPr>
  </w:style>
  <w:style w:type="character" w:customStyle="1" w:styleId="10">
    <w:name w:val="结束语 字符1"/>
    <w:uiPriority w:val="99"/>
    <w:qFormat/>
    <w:rPr>
      <w:rFonts w:ascii="宋体" w:hAnsi="宋体" w:cs="宋体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/>
  <customShpExts>
    <customShpInfo spid="_x0000_s1026" textRotate="1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83284AB8-5DF2-47FA-9A8B-C9000F18590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45</Words>
  <Characters>263</Characters>
  <Application>Microsoft Office Word</Application>
  <DocSecurity>0</DocSecurity>
  <Lines>2</Lines>
  <Paragraphs>1</Paragraphs>
  <ScaleCrop>false</ScaleCrop>
  <Company>Microsoft</Company>
  <LinksUpToDate>false</LinksUpToDate>
  <CharactersWithSpaces>3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hiyb</dc:creator>
  <cp:lastModifiedBy>DELL</cp:lastModifiedBy>
  <cp:revision>3</cp:revision>
  <cp:lastPrinted>2023-08-06T02:30:00Z</cp:lastPrinted>
  <dcterms:created xsi:type="dcterms:W3CDTF">2025-11-11T03:07:00Z</dcterms:created>
  <dcterms:modified xsi:type="dcterms:W3CDTF">2025-11-11T04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23542</vt:lpwstr>
  </property>
  <property fmtid="{D5CDD505-2E9C-101B-9397-08002B2CF9AE}" pid="3" name="ICV">
    <vt:lpwstr>6C6CEB23D9CB45E7AD507FEE414C9AE3_12</vt:lpwstr>
  </property>
  <property fmtid="{D5CDD505-2E9C-101B-9397-08002B2CF9AE}" pid="4" name="KSOTemplateDocerSaveRecord">
    <vt:lpwstr>eyJoZGlkIjoiYTc2ZGZiNzZiNDVlOGViOWVmM2JhOTY0NGJkNjUyYzgiLCJ1c2VySWQiOiIyMjE3Mzc3ODEifQ==</vt:lpwstr>
  </property>
</Properties>
</file>